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3621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1011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3285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6530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8313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0875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8388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3062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9724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1220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4469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5608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5511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6277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0750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3158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0449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3978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6998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5348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3871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5673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3788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2953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2565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улер Оюн</dc:creator>
  <dc:language>ru-RU</dc:language>
  <cp:keywords/>
  <dcterms:created xsi:type="dcterms:W3CDTF">2024-03-30T08:07:47Z</dcterms:created>
  <dcterms:modified xsi:type="dcterms:W3CDTF">2024-03-30T08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